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Nurse</w:t>
      </w:r>
      <w:r>
        <w:t xml:space="preserve"> </w:t>
      </w:r>
      <w:r>
        <w:t xml:space="preserve">in</w:t>
      </w:r>
      <w:r>
        <w:t xml:space="preserve"> </w:t>
      </w:r>
      <w:r>
        <w:t xml:space="preserve">Bangladesh</w:t>
      </w:r>
      <w:r>
        <w:t xml:space="preserve"> </w:t>
      </w:r>
      <w:r>
        <w:t xml:space="preserve">Dhaka</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Nurse position at [Hospital/Clinic Name] in Bangladesh Dhaka. As a dedicated and compassionate healthcare professional with over [X years] of experience in nursing, I am eager to contribute my skills and expertise to support the vital work being done in this dynamic and culturally rich region. My passion for patient care, combined with my commitment to excellence, aligns perfectly with the mission of providing quality healthcare services in Bangladesh Dhaka.</w:t>
      </w:r>
    </w:p>
    <w:p>
      <w:pPr>
        <w:pStyle w:val="BodyText"/>
      </w:pPr>
      <w:r>
        <w:t xml:space="preserve">Throughout my career as a Nurse, I have developed a strong foundation in clinical practice, patient education, and interdisciplinary collaboration. My journey began in [Your Previous Location or Institution], where I honed my ability to deliver compassionate care while navigating the complexities of diverse healthcare environments. Whether working in acute care settings or community health initiatives, I have consistently prioritized the well-being of patients and their families, ensuring that their needs are met with empathy and professionalism.</w:t>
      </w:r>
    </w:p>
    <w:p>
      <w:pPr>
        <w:pStyle w:val="BodyText"/>
      </w:pPr>
      <w:r>
        <w:t xml:space="preserve">What draws me to apply for this position in Bangladesh Dhaka is the unique opportunity to contribute to a healthcare system that is both challenging and rewarding. Bangladesh Dhaka, as a bustling urban center with a rapidly growing population, presents distinct healthcare demands. The region’s diverse cultural landscape requires nurses who are not only technically skilled but also culturally sensitive and adaptable. I have always believed that nursing is about more than medical expertise—it’s about building trust, understanding local customs, and fostering long-term relationships with patients. My experience working with multicultural communities has equipped me to thrive in such an environment.</w:t>
      </w:r>
    </w:p>
    <w:p>
      <w:pPr>
        <w:pStyle w:val="BodyText"/>
      </w:pPr>
      <w:r>
        <w:t xml:space="preserve">One of my key strengths as a Nurse is my ability to remain calm and focused under pressure. In Bangladesh Dhaka, where healthcare facilities often operate in resource-constrained conditions, this skill is invaluable. I have experience managing high patient volumes while maintaining a commitment to safety and quality care. For instance, during my tenure at [Previous Hospital/Clinic], I played a critical role in streamlining patient intake processes, reducing wait times by 25%, and ensuring that patients received timely interventions. This hands-on experience has prepared me to address the unique challenges faced by healthcare providers in Dhaka.</w:t>
      </w:r>
    </w:p>
    <w:p>
      <w:pPr>
        <w:pStyle w:val="BodyText"/>
      </w:pPr>
      <w:r>
        <w:t xml:space="preserve">Moreover, my dedication to continuous learning and professional growth has kept me abreast of the latest advancements in nursing practice. I hold certifications in [relevant certifications, e.g., Advanced Cardiac Life Support (ACLS), Basic Life Support (BLS), or specialized areas like pediatrics or geriatrics], which I believe are essential for delivering safe and effective care. In Bangladesh Dhaka, where access to specialized medical resources can be limited, my expertise in [specific skill or area] would allow me to make a meaningful impact. I am also eager to collaborate with local healthcare teams to share knowledge and best practices that can elevate the standard of care in the region.</w:t>
      </w:r>
    </w:p>
    <w:p>
      <w:pPr>
        <w:pStyle w:val="BodyText"/>
      </w:pPr>
      <w:r>
        <w:t xml:space="preserve">Another aspect of my application that I would like to highlight is my commitment to community health. As a Nurse, I have always viewed my role as extending beyond the walls of a hospital. In [Your Previous Location], I volunteered with local organizations to provide health education workshops on topics such as maternal care, chronic disease management, and preventive healthcare. These experiences reinforced the importance of proactive healthcare initiatives in underserved communities—something that resonates deeply with the needs of Bangladesh Dhaka. I am confident that my ability to connect with patients and empower them through education will contribute to the long-term health outcomes of individuals and families in this area.</w:t>
      </w:r>
    </w:p>
    <w:p>
      <w:pPr>
        <w:pStyle w:val="BodyText"/>
      </w:pPr>
      <w:r>
        <w:t xml:space="preserve">Finally, I am drawn to Bangladesh Dhaka not only for its professional opportunities but also for its vibrant culture and warm hospitality. The city’s rich history, diverse communities, and the spirit of resilience among its people inspire me. As a Nurse, I am committed to serving others with integrity and dedication, and I believe that working in this region will allow me to grow both personally and professionally. I am excited about the possibility of joining a team that shares my values and is passionate about improving healthcare outcomes for all.</w:t>
      </w:r>
    </w:p>
    <w:p>
      <w:pPr>
        <w:pStyle w:val="BodyText"/>
      </w:pPr>
      <w:r>
        <w:t xml:space="preserve">In conclusion, I would be honored to contribute my skills, experience, and enthusiasm as a Nurse in Bangladesh Dhaka. I am confident that my background in clinical nursing, combined with my adaptability and cultural awareness, makes me a strong candidate for this position. Thank you for considering my application. I would welcome the opportunity to discuss how I can contribute to your organization’s mission of providing exceptional care to patients in Bangladesh Dhaka.</w:t>
      </w:r>
    </w:p>
    <w:p>
      <w:pPr>
        <w:pStyle w:val="BodyText"/>
      </w:pPr>
      <w:r>
        <w:t xml:space="preserve">Sincerely,</w:t>
      </w:r>
    </w:p>
    <w:p>
      <w:pPr>
        <w:pStyle w:val="BodyText"/>
      </w:pPr>
      <w:r>
        <w:t xml:space="preserve">[Your Full Name]</w:t>
      </w:r>
    </w:p>
    <w:p>
      <w:pPr>
        <w:pStyle w:val="BodyText"/>
      </w:pPr>
      <w:r>
        <w:t xml:space="preserve">[Your Contact Information: Phone Number,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Nurse in Bangladesh Dhaka</dc:title>
  <dc:creator/>
  <cp:keywords/>
  <dcterms:created xsi:type="dcterms:W3CDTF">2026-07-23T20:57:07Z</dcterms:created>
  <dcterms:modified xsi:type="dcterms:W3CDTF">2026-07-23T20:57:07Z</dcterms:modified>
</cp:coreProperties>
</file>

<file path=docProps/custom.xml><?xml version="1.0" encoding="utf-8"?>
<Properties xmlns="http://schemas.openxmlformats.org/officeDocument/2006/custom-properties" xmlns:vt="http://schemas.openxmlformats.org/officeDocument/2006/docPropsVTypes"/>
</file>